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A6390" w:rsidP="007A6390" w:rsidRDefault="007A6390" w14:paraId="66ECC9BD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Request for Approval under the “DOL Departmental Generic Clearance for the Collection of Routine Customer Feedback”</w:t>
      </w:r>
    </w:p>
    <w:p w:rsidR="007A6390" w:rsidP="007A6390" w:rsidRDefault="007A6390" w14:paraId="2504346C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>(OMB Control Number: 1225-0088)</w:t>
      </w:r>
    </w:p>
    <w:p w:rsidR="006A20C6" w:rsidP="007A6390" w:rsidRDefault="006A20C6" w14:paraId="6935391C" w14:textId="77777777">
      <w:pPr>
        <w:rPr>
          <w:b/>
        </w:rPr>
      </w:pPr>
    </w:p>
    <w:p w:rsidR="007A6390" w:rsidP="007A6390" w:rsidRDefault="007A6390" w14:paraId="4A4BF7B8" w14:textId="0A79441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editId="7252D888" wp14:anchorId="6173B40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0" t="0" r="0" b="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383B4B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"/>
            </w:pict>
          </mc:Fallback>
        </mc:AlternateContent>
      </w:r>
      <w:r>
        <w:rPr>
          <w:b/>
        </w:rPr>
        <w:t>TITLE OF INFORMATION COLLECTION:</w:t>
      </w:r>
      <w:r>
        <w:t xml:space="preserve">  </w:t>
      </w:r>
    </w:p>
    <w:p w:rsidR="00DD2DE8" w:rsidP="007A6390" w:rsidRDefault="007A6390" w14:paraId="7450561F" w14:textId="77777777">
      <w:r>
        <w:t>Field Test for Safety and Health Program</w:t>
      </w:r>
      <w:r w:rsidR="00DD2DE8">
        <w:t xml:space="preserve">s </w:t>
      </w:r>
    </w:p>
    <w:p w:rsidR="00DD2DE8" w:rsidP="007A6390" w:rsidRDefault="00DD2DE8" w14:paraId="5CD62FB2" w14:textId="77777777"/>
    <w:p w:rsidR="007A6390" w:rsidP="007A6390" w:rsidRDefault="007A6390" w14:paraId="230E6B03" w14:textId="4904EBC8">
      <w:pPr>
        <w:rPr>
          <w:bCs/>
          <w:color w:val="7030A0"/>
        </w:rPr>
      </w:pPr>
      <w:r>
        <w:rPr>
          <w:b/>
        </w:rPr>
        <w:t xml:space="preserve">PURPOSE:  </w:t>
      </w:r>
    </w:p>
    <w:p w:rsidR="006A20C6" w:rsidP="002A0395" w:rsidRDefault="006A20C6" w14:paraId="5F48E4AA" w14:textId="77777777">
      <w:pPr>
        <w:pStyle w:val="NormalWeb"/>
        <w:spacing w:before="0" w:beforeAutospacing="0" w:after="0" w:afterAutospacing="0"/>
        <w:rPr>
          <w:color w:val="0E101A"/>
        </w:rPr>
      </w:pPr>
    </w:p>
    <w:p w:rsidR="002A0395" w:rsidP="00974AA9" w:rsidRDefault="00262DDF" w14:paraId="58B75913" w14:textId="2E2CC33B">
      <w:pPr>
        <w:pStyle w:val="NormalWeb"/>
        <w:spacing w:before="0" w:beforeAutospacing="0" w:after="0" w:afterAutospacing="0"/>
        <w:rPr>
          <w:color w:val="0E101A"/>
        </w:rPr>
      </w:pPr>
      <w:r>
        <w:t xml:space="preserve">The purpose of this request for approval under the existing generic clearance 1225-0088 is </w:t>
      </w:r>
      <w:r w:rsidR="00974AA9">
        <w:t>for a</w:t>
      </w:r>
      <w:r w:rsidR="002D6407">
        <w:t xml:space="preserve"> survey to </w:t>
      </w:r>
      <w:r w:rsidR="000644B3">
        <w:t>determine the usefulness of a</w:t>
      </w:r>
      <w:r>
        <w:t xml:space="preserve"> </w:t>
      </w:r>
      <w:r w:rsidR="0047516D">
        <w:rPr>
          <w:color w:val="0E101A"/>
        </w:rPr>
        <w:t xml:space="preserve">voluntary, </w:t>
      </w:r>
      <w:r w:rsidR="00DD2DE8">
        <w:rPr>
          <w:color w:val="0E101A"/>
        </w:rPr>
        <w:t>step-by-step</w:t>
      </w:r>
      <w:r w:rsidR="00235480">
        <w:rPr>
          <w:color w:val="0E101A"/>
        </w:rPr>
        <w:t>,</w:t>
      </w:r>
      <w:r w:rsidR="00DD2DE8">
        <w:rPr>
          <w:color w:val="0E101A"/>
        </w:rPr>
        <w:t xml:space="preserve"> </w:t>
      </w:r>
      <w:r w:rsidR="002A0395">
        <w:rPr>
          <w:color w:val="0E101A"/>
        </w:rPr>
        <w:t>web-based field test of worksheets</w:t>
      </w:r>
      <w:r w:rsidR="00A46914">
        <w:rPr>
          <w:color w:val="0E101A"/>
        </w:rPr>
        <w:t xml:space="preserve"> and </w:t>
      </w:r>
      <w:r w:rsidR="00AD6DA8">
        <w:rPr>
          <w:color w:val="0E101A"/>
        </w:rPr>
        <w:t>resources</w:t>
      </w:r>
      <w:r w:rsidR="002A0395">
        <w:rPr>
          <w:color w:val="0E101A"/>
        </w:rPr>
        <w:t xml:space="preserve"> created to </w:t>
      </w:r>
      <w:r w:rsidR="00DD2DE8">
        <w:rPr>
          <w:color w:val="0E101A"/>
        </w:rPr>
        <w:t>help</w:t>
      </w:r>
      <w:r w:rsidR="002A0395">
        <w:rPr>
          <w:color w:val="0E101A"/>
        </w:rPr>
        <w:t xml:space="preserve"> </w:t>
      </w:r>
      <w:r w:rsidR="00F67C31">
        <w:rPr>
          <w:color w:val="0E101A"/>
        </w:rPr>
        <w:t xml:space="preserve">support or </w:t>
      </w:r>
      <w:r w:rsidR="002A0395">
        <w:rPr>
          <w:color w:val="0E101A"/>
        </w:rPr>
        <w:t>build safety and health programs</w:t>
      </w:r>
      <w:r w:rsidR="00A46914">
        <w:rPr>
          <w:color w:val="0E101A"/>
        </w:rPr>
        <w:t>.</w:t>
      </w:r>
      <w:r w:rsidR="002A0395">
        <w:rPr>
          <w:color w:val="0E101A"/>
        </w:rPr>
        <w:t xml:space="preserve"> OSHA wants to </w:t>
      </w:r>
      <w:r w:rsidR="00F67C31">
        <w:rPr>
          <w:color w:val="0E101A"/>
        </w:rPr>
        <w:t xml:space="preserve">solicit feedback to </w:t>
      </w:r>
      <w:r w:rsidR="002A0395">
        <w:rPr>
          <w:color w:val="0E101A"/>
        </w:rPr>
        <w:t xml:space="preserve">learn </w:t>
      </w:r>
      <w:r w:rsidR="000644B3">
        <w:rPr>
          <w:color w:val="0E101A"/>
        </w:rPr>
        <w:t>about</w:t>
      </w:r>
      <w:r w:rsidR="00F67C31">
        <w:rPr>
          <w:color w:val="0E101A"/>
        </w:rPr>
        <w:t xml:space="preserve"> the</w:t>
      </w:r>
      <w:r w:rsidR="000644B3">
        <w:rPr>
          <w:color w:val="0E101A"/>
        </w:rPr>
        <w:t xml:space="preserve"> specific experiences </w:t>
      </w:r>
      <w:r w:rsidR="00F67C31">
        <w:rPr>
          <w:color w:val="0E101A"/>
        </w:rPr>
        <w:t xml:space="preserve">of </w:t>
      </w:r>
      <w:r w:rsidR="000644B3">
        <w:rPr>
          <w:color w:val="0E101A"/>
        </w:rPr>
        <w:t xml:space="preserve">individuals </w:t>
      </w:r>
      <w:r w:rsidR="00F67C31">
        <w:rPr>
          <w:color w:val="0E101A"/>
        </w:rPr>
        <w:t>after</w:t>
      </w:r>
      <w:r w:rsidR="000644B3">
        <w:rPr>
          <w:color w:val="0E101A"/>
        </w:rPr>
        <w:t xml:space="preserve"> reviewing </w:t>
      </w:r>
      <w:r w:rsidR="00AD6DA8">
        <w:rPr>
          <w:color w:val="0E101A"/>
        </w:rPr>
        <w:t xml:space="preserve">and completing the worksheets. </w:t>
      </w:r>
      <w:r w:rsidR="002A0395">
        <w:rPr>
          <w:color w:val="0E101A"/>
        </w:rPr>
        <w:t>Information collected will ensure that these products meet the participant's needs and improve as needed. </w:t>
      </w:r>
    </w:p>
    <w:p w:rsidR="007A6390" w:rsidP="007A6390" w:rsidRDefault="007A6390" w14:paraId="3ED1E135" w14:textId="77777777">
      <w:pPr>
        <w:pStyle w:val="Header"/>
        <w:tabs>
          <w:tab w:val="left" w:pos="720"/>
        </w:tabs>
        <w:rPr>
          <w:b/>
        </w:rPr>
      </w:pPr>
    </w:p>
    <w:p w:rsidR="007A6390" w:rsidP="007A6390" w:rsidRDefault="007A6390" w14:paraId="14B9792F" w14:textId="77777777">
      <w:pPr>
        <w:pStyle w:val="Header"/>
        <w:tabs>
          <w:tab w:val="left" w:pos="720"/>
        </w:tabs>
        <w:rPr>
          <w:i/>
        </w:rPr>
      </w:pPr>
      <w:r>
        <w:rPr>
          <w:b/>
        </w:rPr>
        <w:t>DESCRIPTION OF RESPONDENTS</w:t>
      </w:r>
      <w:r>
        <w:t xml:space="preserve">: </w:t>
      </w:r>
    </w:p>
    <w:p w:rsidR="007A6390" w:rsidP="007A6390" w:rsidRDefault="002A0395" w14:paraId="5986A7DC" w14:textId="09591DC8">
      <w:r w:rsidRPr="002A0395">
        <w:t xml:space="preserve">The </w:t>
      </w:r>
      <w:r w:rsidR="004F6742">
        <w:t>field test</w:t>
      </w:r>
      <w:r w:rsidRPr="002A0395">
        <w:t xml:space="preserve"> will target individuals from the </w:t>
      </w:r>
      <w:r w:rsidRPr="002A0395" w:rsidR="0047516D">
        <w:t>public</w:t>
      </w:r>
      <w:r w:rsidRPr="002A0395">
        <w:t>, emphasizing workers and employers from various industries</w:t>
      </w:r>
      <w:r w:rsidR="000644B3">
        <w:t xml:space="preserve">. </w:t>
      </w:r>
    </w:p>
    <w:p w:rsidR="007A6390" w:rsidP="007A6390" w:rsidRDefault="007A6390" w14:paraId="1DE290D8" w14:textId="77777777">
      <w:pPr>
        <w:rPr>
          <w:b/>
        </w:rPr>
      </w:pPr>
    </w:p>
    <w:p w:rsidR="007A6390" w:rsidP="007A6390" w:rsidRDefault="007A6390" w14:paraId="58F853AD" w14:textId="77777777">
      <w:pPr>
        <w:rPr>
          <w:b/>
        </w:rPr>
      </w:pPr>
      <w:r>
        <w:rPr>
          <w:b/>
        </w:rPr>
        <w:t>TYPE OF COLLECTION:</w:t>
      </w:r>
      <w:r>
        <w:t xml:space="preserve"> (Check one)</w:t>
      </w:r>
    </w:p>
    <w:p w:rsidR="007A6390" w:rsidP="007A6390" w:rsidRDefault="007A6390" w14:paraId="49AEF9C0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7A6390" w:rsidP="007A6390" w:rsidRDefault="007A6390" w14:paraId="58B015C9" w14:textId="2CE6E744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>
        <w:rPr>
          <w:bCs/>
          <w:sz w:val="24"/>
        </w:rPr>
        <w:t>[ ]</w:t>
      </w:r>
      <w:proofErr w:type="gramEnd"/>
      <w:r>
        <w:rPr>
          <w:bCs/>
          <w:sz w:val="24"/>
        </w:rPr>
        <w:t xml:space="preserve"> Customer Comment Card/Complaint Form </w:t>
      </w:r>
      <w:r>
        <w:rPr>
          <w:bCs/>
          <w:sz w:val="24"/>
        </w:rPr>
        <w:tab/>
        <w:t>[</w:t>
      </w:r>
      <w:r w:rsidR="006126CC">
        <w:rPr>
          <w:bCs/>
          <w:sz w:val="24"/>
        </w:rPr>
        <w:t>X</w:t>
      </w:r>
      <w:r>
        <w:rPr>
          <w:bCs/>
          <w:sz w:val="24"/>
        </w:rPr>
        <w:t xml:space="preserve">] Customer Satisfaction Survey    </w:t>
      </w:r>
    </w:p>
    <w:p w:rsidR="007A6390" w:rsidP="007A6390" w:rsidRDefault="007A6390" w14:paraId="7640B475" w14:textId="554F6C34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>
        <w:rPr>
          <w:bCs/>
          <w:sz w:val="24"/>
        </w:rPr>
        <w:t>[</w:t>
      </w:r>
      <w:r w:rsidR="007C5E96">
        <w:rPr>
          <w:bCs/>
          <w:sz w:val="24"/>
        </w:rPr>
        <w:t xml:space="preserve"> </w:t>
      </w:r>
      <w:r>
        <w:rPr>
          <w:bCs/>
          <w:sz w:val="24"/>
        </w:rPr>
        <w:t>]</w:t>
      </w:r>
      <w:proofErr w:type="gramEnd"/>
      <w:r>
        <w:rPr>
          <w:bCs/>
          <w:sz w:val="24"/>
        </w:rPr>
        <w:t xml:space="preserve"> Usability Testing (e.g., Website or Software</w:t>
      </w:r>
      <w:r>
        <w:rPr>
          <w:bCs/>
          <w:sz w:val="24"/>
        </w:rPr>
        <w:tab/>
        <w:t>[ ] Small Discussion Group</w:t>
      </w:r>
    </w:p>
    <w:p w:rsidR="007A6390" w:rsidP="007A6390" w:rsidRDefault="007A6390" w14:paraId="2B57D0A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>
        <w:rPr>
          <w:bCs/>
          <w:sz w:val="24"/>
        </w:rPr>
        <w:t>[ ]</w:t>
      </w:r>
      <w:proofErr w:type="gramEnd"/>
      <w:r>
        <w:rPr>
          <w:bCs/>
          <w:sz w:val="24"/>
        </w:rPr>
        <w:t xml:space="preserve">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  <w:t>[ ] Other:</w:t>
      </w:r>
      <w:r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  <w:r>
        <w:rPr>
          <w:bCs/>
          <w:sz w:val="24"/>
          <w:u w:val="single"/>
        </w:rPr>
        <w:tab/>
      </w:r>
    </w:p>
    <w:p w:rsidR="007A6390" w:rsidP="007A6390" w:rsidRDefault="007A6390" w14:paraId="62ED9DDE" w14:textId="77777777">
      <w:pPr>
        <w:pStyle w:val="Header"/>
        <w:tabs>
          <w:tab w:val="left" w:pos="720"/>
        </w:tabs>
      </w:pPr>
    </w:p>
    <w:p w:rsidR="007A6390" w:rsidP="007A6390" w:rsidRDefault="007A6390" w14:paraId="50CE34C0" w14:textId="77777777">
      <w:pPr>
        <w:rPr>
          <w:b/>
        </w:rPr>
      </w:pPr>
      <w:r>
        <w:rPr>
          <w:b/>
        </w:rPr>
        <w:t>CERTIFICATION:</w:t>
      </w:r>
    </w:p>
    <w:p w:rsidR="007A6390" w:rsidP="007A6390" w:rsidRDefault="007A6390" w14:paraId="11CA8132" w14:textId="77777777">
      <w:pPr>
        <w:rPr>
          <w:sz w:val="16"/>
          <w:szCs w:val="16"/>
        </w:rPr>
      </w:pPr>
    </w:p>
    <w:p w:rsidR="0047516D" w:rsidP="0047516D" w:rsidRDefault="0047516D" w14:paraId="3413C92A" w14:textId="77777777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I certify the following to be true:</w:t>
      </w:r>
    </w:p>
    <w:p w:rsidR="0047516D" w:rsidP="0047516D" w:rsidRDefault="0047516D" w14:paraId="76192885" w14:textId="77777777">
      <w:pPr>
        <w:numPr>
          <w:ilvl w:val="0"/>
          <w:numId w:val="5"/>
        </w:numPr>
        <w:rPr>
          <w:color w:val="0E101A"/>
        </w:rPr>
      </w:pPr>
      <w:r>
        <w:rPr>
          <w:color w:val="0E101A"/>
        </w:rPr>
        <w:t>The collection is voluntary.</w:t>
      </w:r>
    </w:p>
    <w:p w:rsidR="0047516D" w:rsidP="0047516D" w:rsidRDefault="0047516D" w14:paraId="3E347578" w14:textId="77777777">
      <w:pPr>
        <w:numPr>
          <w:ilvl w:val="0"/>
          <w:numId w:val="5"/>
        </w:numPr>
        <w:rPr>
          <w:color w:val="0E101A"/>
        </w:rPr>
      </w:pPr>
      <w:r>
        <w:rPr>
          <w:color w:val="0E101A"/>
        </w:rPr>
        <w:t>The collection is a low burden for respondents and a low cost for the Federal Government.</w:t>
      </w:r>
    </w:p>
    <w:p w:rsidR="0047516D" w:rsidP="0047516D" w:rsidRDefault="0047516D" w14:paraId="7D8B5FDF" w14:textId="77777777">
      <w:pPr>
        <w:numPr>
          <w:ilvl w:val="0"/>
          <w:numId w:val="5"/>
        </w:numPr>
        <w:rPr>
          <w:color w:val="0E101A"/>
        </w:rPr>
      </w:pPr>
      <w:r>
        <w:rPr>
          <w:color w:val="0E101A"/>
        </w:rPr>
        <w:t>The collection is non-controversial and does </w:t>
      </w:r>
      <w:r>
        <w:rPr>
          <w:rStyle w:val="Strong"/>
          <w:color w:val="0E101A"/>
          <w:u w:val="single"/>
        </w:rPr>
        <w:t>not</w:t>
      </w:r>
      <w:r>
        <w:rPr>
          <w:color w:val="0E101A"/>
        </w:rPr>
        <w:t> raise issues of concern to other federal agencies.                                                                                        </w:t>
      </w:r>
    </w:p>
    <w:p w:rsidR="0047516D" w:rsidP="0047516D" w:rsidRDefault="0047516D" w14:paraId="66E9E1B3" w14:textId="77777777">
      <w:pPr>
        <w:numPr>
          <w:ilvl w:val="0"/>
          <w:numId w:val="5"/>
        </w:numPr>
        <w:rPr>
          <w:color w:val="0E101A"/>
        </w:rPr>
      </w:pPr>
      <w:r>
        <w:rPr>
          <w:color w:val="0E101A"/>
        </w:rPr>
        <w:t>OSHA will not disseminate the results to the public.         </w:t>
      </w:r>
    </w:p>
    <w:p w:rsidR="0047516D" w:rsidP="0047516D" w:rsidRDefault="0047516D" w14:paraId="35847B40" w14:textId="77777777">
      <w:pPr>
        <w:numPr>
          <w:ilvl w:val="0"/>
          <w:numId w:val="5"/>
        </w:numPr>
        <w:rPr>
          <w:color w:val="0E101A"/>
        </w:rPr>
      </w:pPr>
      <w:r>
        <w:rPr>
          <w:color w:val="0E101A"/>
        </w:rPr>
        <w:t>Information gathered will not be used to inform effective policy decisions substantially.</w:t>
      </w:r>
    </w:p>
    <w:p w:rsidR="0047516D" w:rsidP="0047516D" w:rsidRDefault="0047516D" w14:paraId="36791D51" w14:textId="77777777">
      <w:pPr>
        <w:numPr>
          <w:ilvl w:val="0"/>
          <w:numId w:val="5"/>
        </w:numPr>
        <w:rPr>
          <w:color w:val="0E101A"/>
        </w:rPr>
      </w:pPr>
      <w:r>
        <w:rPr>
          <w:color w:val="0E101A"/>
        </w:rPr>
        <w:t>The collection is targeted at soliciting opinions from respondents who have experience with the program or may have experience with the program in the future.</w:t>
      </w:r>
    </w:p>
    <w:p w:rsidR="0047516D" w:rsidP="0047516D" w:rsidRDefault="0047516D" w14:paraId="5F6688D0" w14:textId="77777777">
      <w:pPr>
        <w:pStyle w:val="NormalWeb"/>
        <w:spacing w:before="0" w:beforeAutospacing="0" w:after="0" w:afterAutospacing="0"/>
        <w:rPr>
          <w:color w:val="0E101A"/>
        </w:rPr>
      </w:pPr>
    </w:p>
    <w:p w:rsidRPr="00B4567C" w:rsidR="0047516D" w:rsidP="0047516D" w:rsidRDefault="0047516D" w14:paraId="7B9B6BF9" w14:textId="0FFE0D31">
      <w:pPr>
        <w:pStyle w:val="NormalWeb"/>
        <w:spacing w:before="0" w:beforeAutospacing="0" w:after="0" w:afterAutospacing="0"/>
        <w:rPr>
          <w:color w:val="0E101A"/>
          <w:u w:val="single"/>
        </w:rPr>
      </w:pPr>
      <w:proofErr w:type="spellStart"/>
      <w:proofErr w:type="gramStart"/>
      <w:r w:rsidRPr="00B4567C">
        <w:rPr>
          <w:color w:val="0E101A"/>
          <w:u w:val="single"/>
        </w:rPr>
        <w:t>Name:_</w:t>
      </w:r>
      <w:proofErr w:type="gramEnd"/>
      <w:r w:rsidR="007C5E96">
        <w:rPr>
          <w:color w:val="0E101A"/>
          <w:u w:val="single"/>
        </w:rPr>
        <w:t>P</w:t>
      </w:r>
      <w:r w:rsidRPr="007C5E96" w:rsidR="007C5E96">
        <w:rPr>
          <w:u w:val="single"/>
        </w:rPr>
        <w:t>amela</w:t>
      </w:r>
      <w:proofErr w:type="spellEnd"/>
      <w:r w:rsidRPr="007C5E96" w:rsidR="007C5E96">
        <w:rPr>
          <w:u w:val="single"/>
        </w:rPr>
        <w:t xml:space="preserve"> Barclay </w:t>
      </w:r>
      <w:r w:rsidRPr="00B4567C">
        <w:rPr>
          <w:color w:val="0E101A"/>
          <w:u w:val="single"/>
        </w:rPr>
        <w:t>_____________________________________________</w:t>
      </w:r>
    </w:p>
    <w:p w:rsidR="007A6390" w:rsidP="007A6390" w:rsidRDefault="007A6390" w14:paraId="7A5134DB" w14:textId="77777777"/>
    <w:p w:rsidR="007A6390" w:rsidP="007A6390" w:rsidRDefault="007A6390" w14:paraId="7E9C32C3" w14:textId="77777777">
      <w:r>
        <w:t>To assist review, please provide answers to the following question:</w:t>
      </w:r>
    </w:p>
    <w:p w:rsidR="007A6390" w:rsidP="007A6390" w:rsidRDefault="007A6390" w14:paraId="49544FB6" w14:textId="77777777">
      <w:pPr>
        <w:pStyle w:val="ListParagraph"/>
        <w:ind w:left="360"/>
      </w:pPr>
    </w:p>
    <w:p w:rsidR="007A6390" w:rsidP="007A6390" w:rsidRDefault="007A6390" w14:paraId="4282D01C" w14:textId="77777777">
      <w:pPr>
        <w:rPr>
          <w:b/>
        </w:rPr>
      </w:pPr>
      <w:r>
        <w:rPr>
          <w:b/>
        </w:rPr>
        <w:t>Personally Identifiable Information:</w:t>
      </w:r>
    </w:p>
    <w:p w:rsidR="007A6390" w:rsidP="007A6390" w:rsidRDefault="007A6390" w14:paraId="2F769797" w14:textId="77777777">
      <w:pPr>
        <w:pStyle w:val="ListParagraph"/>
        <w:numPr>
          <w:ilvl w:val="0"/>
          <w:numId w:val="2"/>
        </w:numPr>
      </w:pPr>
      <w:r>
        <w:t xml:space="preserve">Is personally identifiable information (PII) collected?  </w:t>
      </w:r>
      <w:proofErr w:type="gramStart"/>
      <w:r>
        <w:t>[ ]</w:t>
      </w:r>
      <w:proofErr w:type="gramEnd"/>
      <w:r>
        <w:t xml:space="preserve"> Yes  [X]  No </w:t>
      </w:r>
    </w:p>
    <w:p w:rsidR="007A6390" w:rsidP="007A6390" w:rsidRDefault="007A6390" w14:paraId="73A25864" w14:textId="77777777">
      <w:pPr>
        <w:pStyle w:val="ListParagraph"/>
        <w:numPr>
          <w:ilvl w:val="0"/>
          <w:numId w:val="2"/>
        </w:numPr>
      </w:pPr>
      <w:r>
        <w:t xml:space="preserve">If </w:t>
      </w:r>
      <w:proofErr w:type="gramStart"/>
      <w:r>
        <w:t>Yes</w:t>
      </w:r>
      <w:proofErr w:type="gramEnd"/>
      <w:r>
        <w:t xml:space="preserve">, is the information that will be collected included in records that are subject to the Privacy Act of 1974?   </w:t>
      </w:r>
      <w:proofErr w:type="gramStart"/>
      <w:r>
        <w:t>[  ]</w:t>
      </w:r>
      <w:proofErr w:type="gramEnd"/>
      <w:r>
        <w:t xml:space="preserve"> Yes [  ] No   </w:t>
      </w:r>
    </w:p>
    <w:p w:rsidR="007A6390" w:rsidP="007A6390" w:rsidRDefault="007A6390" w14:paraId="3625DAAE" w14:textId="16972624">
      <w:pPr>
        <w:pStyle w:val="ListParagraph"/>
        <w:numPr>
          <w:ilvl w:val="0"/>
          <w:numId w:val="2"/>
        </w:numPr>
      </w:pPr>
      <w:r>
        <w:lastRenderedPageBreak/>
        <w:t xml:space="preserve">If Applicable, has a System </w:t>
      </w:r>
      <w:r w:rsidR="0065751D">
        <w:t>of</w:t>
      </w:r>
      <w:r>
        <w:t xml:space="preserve"> Records Notice been published?  </w:t>
      </w:r>
      <w:proofErr w:type="gramStart"/>
      <w:r>
        <w:t>[  ]</w:t>
      </w:r>
      <w:proofErr w:type="gramEnd"/>
      <w:r>
        <w:t xml:space="preserve"> Yes  [  ] No</w:t>
      </w:r>
    </w:p>
    <w:p w:rsidR="002D6407" w:rsidP="002D6407" w:rsidRDefault="002D6407" w14:paraId="3F9EE834" w14:textId="77777777">
      <w:pPr>
        <w:pStyle w:val="ListParagraph"/>
        <w:ind w:left="360"/>
      </w:pPr>
    </w:p>
    <w:p w:rsidR="007A6390" w:rsidP="007A6390" w:rsidRDefault="007A6390" w14:paraId="654323D8" w14:textId="77777777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:rsidR="007A6390" w:rsidP="007A6390" w:rsidRDefault="007A6390" w14:paraId="5BC2FF1E" w14:textId="77777777">
      <w:r>
        <w:t xml:space="preserve">Is an incentive (e.g., money or reimbursement of expenses, token of appreciation) provided to participants?  </w:t>
      </w:r>
      <w:proofErr w:type="gramStart"/>
      <w:r>
        <w:t>[  ]</w:t>
      </w:r>
      <w:proofErr w:type="gramEnd"/>
      <w:r>
        <w:t xml:space="preserve"> Yes [X] No  </w:t>
      </w:r>
    </w:p>
    <w:p w:rsidR="007A6390" w:rsidP="007A6390" w:rsidRDefault="007A6390" w14:paraId="62C20015" w14:textId="77777777">
      <w:pPr>
        <w:rPr>
          <w:b/>
        </w:rPr>
      </w:pPr>
    </w:p>
    <w:p w:rsidR="007A6390" w:rsidP="007A6390" w:rsidRDefault="007A6390" w14:paraId="68B3FA0D" w14:textId="77777777">
      <w:pPr>
        <w:rPr>
          <w:b/>
        </w:rPr>
      </w:pPr>
    </w:p>
    <w:p w:rsidR="007A6390" w:rsidP="007A6390" w:rsidRDefault="007A6390" w14:paraId="5B8CAA66" w14:textId="77777777">
      <w:pPr>
        <w:rPr>
          <w:i/>
        </w:rPr>
      </w:pPr>
      <w:r>
        <w:rPr>
          <w:b/>
        </w:rPr>
        <w:t>BURDEN HOURS</w:t>
      </w:r>
      <w:r>
        <w:t xml:space="preserve"> </w:t>
      </w:r>
    </w:p>
    <w:p w:rsidRPr="00736F36" w:rsidR="007A6390" w:rsidP="007A6390" w:rsidRDefault="006E0C4B" w14:paraId="3E71F78D" w14:textId="30A362B1">
      <w:pPr>
        <w:keepNext/>
        <w:keepLines/>
        <w:rPr>
          <w:bCs/>
        </w:rPr>
      </w:pPr>
      <w:bookmarkStart w:name="_Hlk105683661" w:id="0"/>
      <w:r w:rsidRPr="00736F36">
        <w:rPr>
          <w:bCs/>
        </w:rPr>
        <w:t>OSHA Anticipates it will take respondents 5-10 minutes, with an average of 7 minutes, to complete the survey</w:t>
      </w:r>
    </w:p>
    <w:tbl>
      <w:tblPr>
        <w:tblW w:w="96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417"/>
        <w:gridCol w:w="1530"/>
        <w:gridCol w:w="1710"/>
        <w:gridCol w:w="1003"/>
      </w:tblGrid>
      <w:tr w:rsidR="007A6390" w:rsidTr="007A6390" w14:paraId="7504FC94" w14:textId="77777777">
        <w:trPr>
          <w:trHeight w:val="274"/>
        </w:trPr>
        <w:tc>
          <w:tcPr>
            <w:tcW w:w="5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bookmarkEnd w:id="0"/>
          <w:p w:rsidR="007A6390" w:rsidRDefault="007A6390" w14:paraId="3532B6A9" w14:textId="77777777">
            <w:pPr>
              <w:rPr>
                <w:b/>
              </w:rPr>
            </w:pPr>
            <w:r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7A6390" w14:paraId="75965472" w14:textId="77777777">
            <w:pPr>
              <w:rPr>
                <w:b/>
              </w:rPr>
            </w:pPr>
            <w:r>
              <w:rPr>
                <w:b/>
              </w:rPr>
              <w:t>No. of Respondents</w:t>
            </w: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7A6390" w14:paraId="23329E90" w14:textId="2E6B26B5">
            <w:pPr>
              <w:rPr>
                <w:b/>
              </w:rPr>
            </w:pPr>
            <w:r>
              <w:rPr>
                <w:b/>
              </w:rPr>
              <w:t>Participation Time</w:t>
            </w:r>
            <w:r w:rsidR="0031387F">
              <w:rPr>
                <w:b/>
              </w:rPr>
              <w:t xml:space="preserve"> (in hours)</w:t>
            </w:r>
          </w:p>
        </w:tc>
        <w:tc>
          <w:tcPr>
            <w:tcW w:w="1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7A6390" w14:paraId="67F9CB9C" w14:textId="77777777">
            <w:pPr>
              <w:rPr>
                <w:b/>
              </w:rPr>
            </w:pPr>
            <w:r>
              <w:rPr>
                <w:b/>
              </w:rPr>
              <w:t>Burden</w:t>
            </w:r>
          </w:p>
        </w:tc>
      </w:tr>
      <w:tr w:rsidR="007A6390" w:rsidTr="007A6390" w14:paraId="4FEA2EA6" w14:textId="77777777">
        <w:trPr>
          <w:trHeight w:val="274"/>
        </w:trPr>
        <w:tc>
          <w:tcPr>
            <w:tcW w:w="5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0419F0" w14:paraId="5B5AC2F5" w14:textId="1E60E510">
            <w:r>
              <w:t>Field test participants</w:t>
            </w: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6E0C4B" w14:paraId="43F62152" w14:textId="4EBBAF12">
            <w:r>
              <w:t>500</w:t>
            </w: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753DB3" w14:paraId="6AE45E9A" w14:textId="4BCA62C0">
            <w:r>
              <w:t>(</w:t>
            </w:r>
            <w:r w:rsidR="006E0C4B">
              <w:t>7</w:t>
            </w:r>
            <w:r w:rsidR="0031387F">
              <w:t>/60</w:t>
            </w:r>
            <w:r>
              <w:t xml:space="preserve"> minutes)</w:t>
            </w:r>
          </w:p>
          <w:p w:rsidR="00942C48" w:rsidRDefault="00942C48" w14:paraId="54692B58" w14:textId="346761A3">
            <w:r w:rsidRPr="00942C48">
              <w:t>0.116666667</w:t>
            </w:r>
            <w:r w:rsidR="00753DB3">
              <w:t xml:space="preserve"> h</w:t>
            </w:r>
          </w:p>
        </w:tc>
        <w:tc>
          <w:tcPr>
            <w:tcW w:w="1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736F36" w14:paraId="61B09FAA" w14:textId="34C1B3C0">
            <w:r>
              <w:t>58</w:t>
            </w:r>
          </w:p>
        </w:tc>
      </w:tr>
      <w:tr w:rsidR="007A6390" w:rsidTr="007A6390" w14:paraId="3EE3219E" w14:textId="77777777">
        <w:trPr>
          <w:trHeight w:val="274"/>
        </w:trPr>
        <w:tc>
          <w:tcPr>
            <w:tcW w:w="5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A6390" w:rsidRDefault="007A6390" w14:paraId="660C73BD" w14:textId="77777777"/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A6390" w:rsidRDefault="007A6390" w14:paraId="06C106E9" w14:textId="77777777"/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A6390" w:rsidRDefault="007A6390" w14:paraId="3632C5AD" w14:textId="77777777"/>
        </w:tc>
        <w:tc>
          <w:tcPr>
            <w:tcW w:w="1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A6390" w:rsidRDefault="007A6390" w14:paraId="54D65E0E" w14:textId="77777777"/>
        </w:tc>
      </w:tr>
      <w:tr w:rsidR="007A6390" w:rsidTr="007A6390" w14:paraId="48546590" w14:textId="77777777">
        <w:trPr>
          <w:trHeight w:val="289"/>
        </w:trPr>
        <w:tc>
          <w:tcPr>
            <w:tcW w:w="5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A6390" w:rsidRDefault="007A6390" w14:paraId="2A8D7EC5" w14:textId="77777777">
            <w:pPr>
              <w:rPr>
                <w:b/>
              </w:rPr>
            </w:pPr>
            <w:r>
              <w:rPr>
                <w:b/>
              </w:rPr>
              <w:t>Totals</w:t>
            </w: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A6390" w:rsidRDefault="006E0C4B" w14:paraId="11451347" w14:textId="0619A565">
            <w:pPr>
              <w:rPr>
                <w:b/>
              </w:rPr>
            </w:pPr>
            <w:r>
              <w:rPr>
                <w:b/>
              </w:rPr>
              <w:t>500</w:t>
            </w: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A6390" w:rsidRDefault="007A6390" w14:paraId="220137C1" w14:textId="20EAC299"/>
        </w:tc>
        <w:tc>
          <w:tcPr>
            <w:tcW w:w="1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A6390" w:rsidRDefault="00736F36" w14:paraId="23C499FE" w14:textId="6938362E">
            <w:pPr>
              <w:rPr>
                <w:b/>
              </w:rPr>
            </w:pPr>
            <w:r>
              <w:rPr>
                <w:b/>
              </w:rPr>
              <w:t>58</w:t>
            </w:r>
          </w:p>
        </w:tc>
      </w:tr>
    </w:tbl>
    <w:p w:rsidR="007A6390" w:rsidP="007A6390" w:rsidRDefault="007A6390" w14:paraId="68C9194E" w14:textId="77777777"/>
    <w:p w:rsidR="007A6390" w:rsidP="007A6390" w:rsidRDefault="00D040C0" w14:paraId="0255DF8D" w14:textId="5D6A97C0">
      <w:pPr>
        <w:rPr>
          <w:b/>
          <w:bCs/>
        </w:rPr>
      </w:pPr>
      <w:r>
        <w:rPr>
          <w:b/>
          <w:bCs/>
          <w:u w:val="single"/>
        </w:rPr>
        <w:t>Cost to the respondent</w:t>
      </w:r>
      <w:r w:rsidRPr="00D040C0">
        <w:rPr>
          <w:b/>
          <w:bCs/>
        </w:rPr>
        <w:t>: $0.00</w:t>
      </w:r>
    </w:p>
    <w:p w:rsidR="0050380A" w:rsidP="007A6390" w:rsidRDefault="0050380A" w14:paraId="5D4C8D9F" w14:textId="5CE1E3AD">
      <w:pPr>
        <w:rPr>
          <w:b/>
          <w:bCs/>
        </w:rPr>
      </w:pPr>
    </w:p>
    <w:p w:rsidR="0050380A" w:rsidP="007A6390" w:rsidRDefault="0050380A" w14:paraId="60E858A9" w14:textId="4EB27ABC">
      <w:pPr>
        <w:rPr>
          <w:b/>
          <w:bCs/>
          <w:u w:val="single"/>
        </w:rPr>
      </w:pPr>
      <w:r w:rsidRPr="0050380A">
        <w:rPr>
          <w:b/>
          <w:bCs/>
          <w:u w:val="single"/>
        </w:rPr>
        <w:t>Cos</w:t>
      </w:r>
      <w:r>
        <w:rPr>
          <w:b/>
          <w:bCs/>
          <w:u w:val="single"/>
        </w:rPr>
        <w:t>t</w:t>
      </w:r>
      <w:r w:rsidRPr="0050380A">
        <w:rPr>
          <w:b/>
          <w:bCs/>
          <w:u w:val="single"/>
        </w:rPr>
        <w:t xml:space="preserve"> to the Federal Government</w:t>
      </w:r>
      <w:r>
        <w:rPr>
          <w:b/>
          <w:bCs/>
        </w:rPr>
        <w:t xml:space="preserve">: </w:t>
      </w:r>
      <w:r w:rsidRPr="0050380A">
        <w:rPr>
          <w:b/>
          <w:bCs/>
        </w:rPr>
        <w:t>$0.00</w:t>
      </w:r>
    </w:p>
    <w:p w:rsidR="009811AA" w:rsidP="009811AA" w:rsidRDefault="009811AA" w14:paraId="7FC59278" w14:textId="77777777">
      <w:pPr>
        <w:rPr>
          <w:b/>
          <w:bCs/>
          <w:u w:val="single"/>
        </w:rPr>
      </w:pPr>
    </w:p>
    <w:p w:rsidR="009811AA" w:rsidP="009811AA" w:rsidRDefault="009811AA" w14:paraId="5991092B" w14:textId="6B868741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provide answers to the following questions:</w:t>
      </w:r>
    </w:p>
    <w:p w:rsidR="009811AA" w:rsidP="009811AA" w:rsidRDefault="009811AA" w14:paraId="2C198EF7" w14:textId="77777777">
      <w:pPr>
        <w:rPr>
          <w:b/>
        </w:rPr>
      </w:pPr>
    </w:p>
    <w:p w:rsidR="009811AA" w:rsidP="009811AA" w:rsidRDefault="009811AA" w14:paraId="6B8E5320" w14:textId="77777777">
      <w:pPr>
        <w:rPr>
          <w:b/>
        </w:rPr>
      </w:pPr>
      <w:r>
        <w:rPr>
          <w:b/>
        </w:rPr>
        <w:t>The selection of your targeted respondents</w:t>
      </w:r>
    </w:p>
    <w:p w:rsidR="009811AA" w:rsidP="009811AA" w:rsidRDefault="009811AA" w14:paraId="4E17D1B5" w14:textId="77777777">
      <w:pPr>
        <w:pStyle w:val="ListParagraph"/>
        <w:numPr>
          <w:ilvl w:val="0"/>
          <w:numId w:val="3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[ ]</w:t>
      </w:r>
      <w:proofErr w:type="gramEnd"/>
      <w:r>
        <w:t xml:space="preserve"> Yes</w:t>
      </w:r>
      <w:r>
        <w:tab/>
        <w:t>[X] No</w:t>
      </w:r>
    </w:p>
    <w:p w:rsidR="009811AA" w:rsidP="009811AA" w:rsidRDefault="009811AA" w14:paraId="02D4F9EE" w14:textId="77777777">
      <w:pPr>
        <w:pStyle w:val="ListParagraph"/>
      </w:pPr>
    </w:p>
    <w:p w:rsidR="009811AA" w:rsidP="009811AA" w:rsidRDefault="009811AA" w14:paraId="3F84C586" w14:textId="22FFBDE1">
      <w:r>
        <w:t xml:space="preserve">If the answer is yes, please </w:t>
      </w:r>
      <w:proofErr w:type="gramStart"/>
      <w:r>
        <w:t>provide</w:t>
      </w:r>
      <w:proofErr w:type="gramEnd"/>
      <w:r>
        <w:t xml:space="preserve"> a description of both below (or attach the sampling plan)</w:t>
      </w:r>
      <w:r w:rsidR="00771C48">
        <w:t>.</w:t>
      </w:r>
      <w:r>
        <w:t xml:space="preserve">   If the answer is no, please provide a description of how you plan to identify your potential group of respondents and how you will select them?</w:t>
      </w:r>
    </w:p>
    <w:p w:rsidR="009811AA" w:rsidP="009811AA" w:rsidRDefault="009811AA" w14:paraId="053E8C52" w14:textId="77777777"/>
    <w:p w:rsidR="00024CFC" w:rsidP="009811AA" w:rsidRDefault="00024CFC" w14:paraId="16B10A66" w14:textId="322842E1">
      <w:r>
        <w:t>We wil</w:t>
      </w:r>
      <w:r w:rsidR="0098002E">
        <w:t>l</w:t>
      </w:r>
      <w:r>
        <w:t xml:space="preserve"> be advertising the availability of the field test through </w:t>
      </w:r>
      <w:r w:rsidR="00951300">
        <w:t xml:space="preserve">communications listservs, during outreach meetings and presentations, and through </w:t>
      </w:r>
      <w:r w:rsidR="0098002E">
        <w:t xml:space="preserve">OSHA field personnel. </w:t>
      </w:r>
      <w:r w:rsidR="00AA322E">
        <w:t xml:space="preserve">The survey is open to anyone who chooses to respond. </w:t>
      </w:r>
    </w:p>
    <w:p w:rsidR="009811AA" w:rsidP="009811AA" w:rsidRDefault="009811AA" w14:paraId="4B99DE22" w14:textId="77777777">
      <w:pPr>
        <w:rPr>
          <w:b/>
        </w:rPr>
      </w:pPr>
    </w:p>
    <w:p w:rsidR="009811AA" w:rsidP="009811AA" w:rsidRDefault="009811AA" w14:paraId="68EBAEF7" w14:textId="77777777">
      <w:pPr>
        <w:rPr>
          <w:b/>
        </w:rPr>
      </w:pPr>
      <w:r>
        <w:rPr>
          <w:b/>
        </w:rPr>
        <w:t>Administration of the Instrument</w:t>
      </w:r>
    </w:p>
    <w:p w:rsidR="009811AA" w:rsidP="009811AA" w:rsidRDefault="009811AA" w14:paraId="34A43A29" w14:textId="77777777">
      <w:pPr>
        <w:pStyle w:val="ListParagraph"/>
        <w:numPr>
          <w:ilvl w:val="0"/>
          <w:numId w:val="4"/>
        </w:numPr>
      </w:pPr>
      <w:r>
        <w:t>How will you collect the information? (Check all that apply)</w:t>
      </w:r>
    </w:p>
    <w:p w:rsidR="009811AA" w:rsidP="009811AA" w:rsidRDefault="009811AA" w14:paraId="1B57F71C" w14:textId="03D58689">
      <w:pPr>
        <w:ind w:left="720"/>
      </w:pPr>
      <w:r>
        <w:t>[</w:t>
      </w:r>
      <w:proofErr w:type="gramStart"/>
      <w:r>
        <w:t>X  ]</w:t>
      </w:r>
      <w:proofErr w:type="gramEnd"/>
      <w:r>
        <w:t xml:space="preserve"> Web-based or other forms of Social Media </w:t>
      </w:r>
      <w:r w:rsidR="00A2701F">
        <w:t xml:space="preserve"> (</w:t>
      </w:r>
      <w:r w:rsidRPr="00A2701F" w:rsidR="00A2701F">
        <w:rPr>
          <w:u w:val="single"/>
        </w:rPr>
        <w:t>100%</w:t>
      </w:r>
      <w:r w:rsidR="00A2701F">
        <w:t>)</w:t>
      </w:r>
    </w:p>
    <w:p w:rsidR="009811AA" w:rsidP="009811AA" w:rsidRDefault="009811AA" w14:paraId="18AFBA33" w14:textId="77777777">
      <w:pPr>
        <w:ind w:left="720"/>
      </w:pPr>
      <w:proofErr w:type="gramStart"/>
      <w:r>
        <w:t>[  ]</w:t>
      </w:r>
      <w:proofErr w:type="gramEnd"/>
      <w:r>
        <w:t xml:space="preserve"> Telephone</w:t>
      </w:r>
      <w:r>
        <w:tab/>
      </w:r>
    </w:p>
    <w:p w:rsidR="009811AA" w:rsidP="009811AA" w:rsidRDefault="009811AA" w14:paraId="288705E1" w14:textId="77777777">
      <w:pPr>
        <w:ind w:left="720"/>
      </w:pPr>
      <w:proofErr w:type="gramStart"/>
      <w:r>
        <w:t>[  ]</w:t>
      </w:r>
      <w:proofErr w:type="gramEnd"/>
      <w:r>
        <w:t xml:space="preserve"> In-person</w:t>
      </w:r>
      <w:r>
        <w:tab/>
      </w:r>
    </w:p>
    <w:p w:rsidR="009811AA" w:rsidP="009811AA" w:rsidRDefault="009811AA" w14:paraId="5EF949ED" w14:textId="77777777">
      <w:pPr>
        <w:ind w:left="720"/>
      </w:pPr>
      <w:proofErr w:type="gramStart"/>
      <w:r>
        <w:t>[  ]</w:t>
      </w:r>
      <w:proofErr w:type="gramEnd"/>
      <w:r>
        <w:t xml:space="preserve"> Mail </w:t>
      </w:r>
    </w:p>
    <w:p w:rsidR="009811AA" w:rsidP="009811AA" w:rsidRDefault="009811AA" w14:paraId="1C95E3FD" w14:textId="0454272C">
      <w:pPr>
        <w:ind w:left="720"/>
      </w:pPr>
      <w:proofErr w:type="gramStart"/>
      <w:r>
        <w:t>[  ]</w:t>
      </w:r>
      <w:proofErr w:type="gramEnd"/>
      <w:r>
        <w:t xml:space="preserve"> Other, Explain</w:t>
      </w:r>
    </w:p>
    <w:p w:rsidR="008D4D7A" w:rsidP="009811AA" w:rsidRDefault="008D4D7A" w14:paraId="2B6F848C" w14:textId="77777777">
      <w:pPr>
        <w:ind w:left="720"/>
      </w:pPr>
    </w:p>
    <w:p w:rsidR="009811AA" w:rsidP="009811AA" w:rsidRDefault="009811AA" w14:paraId="3D58210D" w14:textId="77777777">
      <w:pPr>
        <w:pStyle w:val="ListParagraph"/>
        <w:numPr>
          <w:ilvl w:val="0"/>
          <w:numId w:val="4"/>
        </w:numPr>
      </w:pPr>
      <w:r>
        <w:lastRenderedPageBreak/>
        <w:t xml:space="preserve">Will interviewers or facilitators be used?  </w:t>
      </w:r>
      <w:proofErr w:type="gramStart"/>
      <w:r>
        <w:t>[  ]</w:t>
      </w:r>
      <w:proofErr w:type="gramEnd"/>
      <w:r>
        <w:t xml:space="preserve"> Yes [ X ] No</w:t>
      </w:r>
    </w:p>
    <w:p w:rsidRPr="00AA3FDA" w:rsidR="009811AA" w:rsidP="00AA3FDA" w:rsidRDefault="009811AA" w14:paraId="0E35575E" w14:textId="4DCDE11B">
      <w:pPr>
        <w:pStyle w:val="ListParagraph"/>
        <w:ind w:left="360"/>
      </w:pPr>
      <w:r>
        <w:t xml:space="preserve"> </w:t>
      </w:r>
    </w:p>
    <w:p w:rsidR="007A6390" w:rsidP="007A6390" w:rsidRDefault="007A6390" w14:paraId="33D62A0A" w14:textId="4E3EE469">
      <w:pPr>
        <w:pStyle w:val="ListParagraph"/>
        <w:ind w:left="360"/>
      </w:pPr>
    </w:p>
    <w:p w:rsidR="007A6390" w:rsidP="007A6390" w:rsidRDefault="007A6390" w14:paraId="3A1782F9" w14:textId="77777777">
      <w:pPr>
        <w:rPr>
          <w:b/>
        </w:rPr>
      </w:pPr>
      <w:r>
        <w:rPr>
          <w:b/>
        </w:rPr>
        <w:t>Please make sure that all instruments, instructions, and scripts are submitted with the request.</w:t>
      </w:r>
    </w:p>
    <w:sectPr w:rsidR="007A63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5BC19CB"/>
    <w:multiLevelType w:val="multilevel"/>
    <w:tmpl w:val="7BAAA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553229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048759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66276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985209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63588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M1ARImhkZmlko6SsGpxcWZ+XkgBYa1ALjWpSgsAAAA"/>
  </w:docVars>
  <w:rsids>
    <w:rsidRoot w:val="007A6390"/>
    <w:rsid w:val="000059BC"/>
    <w:rsid w:val="00015F3B"/>
    <w:rsid w:val="00024CFC"/>
    <w:rsid w:val="000419F0"/>
    <w:rsid w:val="00062EA6"/>
    <w:rsid w:val="000644B3"/>
    <w:rsid w:val="00135EEF"/>
    <w:rsid w:val="001E2B79"/>
    <w:rsid w:val="00235480"/>
    <w:rsid w:val="00245DC0"/>
    <w:rsid w:val="00262DDF"/>
    <w:rsid w:val="002757B0"/>
    <w:rsid w:val="00277033"/>
    <w:rsid w:val="002A0395"/>
    <w:rsid w:val="002D6407"/>
    <w:rsid w:val="002E297C"/>
    <w:rsid w:val="0031387F"/>
    <w:rsid w:val="00313883"/>
    <w:rsid w:val="00333A7F"/>
    <w:rsid w:val="003E382E"/>
    <w:rsid w:val="0047516D"/>
    <w:rsid w:val="004B3EBA"/>
    <w:rsid w:val="004F6742"/>
    <w:rsid w:val="0050380A"/>
    <w:rsid w:val="005049EF"/>
    <w:rsid w:val="00610696"/>
    <w:rsid w:val="006126CC"/>
    <w:rsid w:val="00651623"/>
    <w:rsid w:val="00652F9A"/>
    <w:rsid w:val="0065751D"/>
    <w:rsid w:val="006A20C6"/>
    <w:rsid w:val="006E0C4B"/>
    <w:rsid w:val="00736F36"/>
    <w:rsid w:val="00753DB3"/>
    <w:rsid w:val="00757652"/>
    <w:rsid w:val="00771C48"/>
    <w:rsid w:val="00791A70"/>
    <w:rsid w:val="007A6390"/>
    <w:rsid w:val="007A75AE"/>
    <w:rsid w:val="007B1B26"/>
    <w:rsid w:val="007C5E96"/>
    <w:rsid w:val="007E71B2"/>
    <w:rsid w:val="00846C63"/>
    <w:rsid w:val="008D4D7A"/>
    <w:rsid w:val="00942C48"/>
    <w:rsid w:val="00950210"/>
    <w:rsid w:val="00951300"/>
    <w:rsid w:val="00966CB7"/>
    <w:rsid w:val="00974AA9"/>
    <w:rsid w:val="0098002E"/>
    <w:rsid w:val="009811AA"/>
    <w:rsid w:val="009F71A8"/>
    <w:rsid w:val="00A07FF8"/>
    <w:rsid w:val="00A2701F"/>
    <w:rsid w:val="00A46914"/>
    <w:rsid w:val="00AA322E"/>
    <w:rsid w:val="00AA3FDA"/>
    <w:rsid w:val="00AD6DA8"/>
    <w:rsid w:val="00B4567C"/>
    <w:rsid w:val="00BE660D"/>
    <w:rsid w:val="00BF5A9E"/>
    <w:rsid w:val="00C07477"/>
    <w:rsid w:val="00C232AB"/>
    <w:rsid w:val="00D040C0"/>
    <w:rsid w:val="00D87734"/>
    <w:rsid w:val="00DB1980"/>
    <w:rsid w:val="00DB6BFA"/>
    <w:rsid w:val="00DC0C15"/>
    <w:rsid w:val="00DD2DE8"/>
    <w:rsid w:val="00DD3F7E"/>
    <w:rsid w:val="00E529F7"/>
    <w:rsid w:val="00EA6151"/>
    <w:rsid w:val="00EC6CD9"/>
    <w:rsid w:val="00F6476F"/>
    <w:rsid w:val="00F67C31"/>
    <w:rsid w:val="00F83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E2E02"/>
  <w15:chartTrackingRefBased/>
  <w15:docId w15:val="{D96EF545-96CD-4609-8C17-4D8F84D2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3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7A6390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rsid w:val="007A639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A6390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A6390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A6390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A6390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ListParagraph">
    <w:name w:val="List Paragraph"/>
    <w:basedOn w:val="Normal"/>
    <w:uiPriority w:val="99"/>
    <w:qFormat/>
    <w:rsid w:val="007A639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0395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2A0395"/>
    <w:rPr>
      <w:i/>
      <w:iCs/>
    </w:rPr>
  </w:style>
  <w:style w:type="character" w:styleId="Strong">
    <w:name w:val="Strong"/>
    <w:basedOn w:val="DefaultParagraphFont"/>
    <w:uiPriority w:val="22"/>
    <w:qFormat/>
    <w:rsid w:val="0047516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75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1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16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16D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5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97D14C0D875843B0DB02E8B4BD4F3E" ma:contentTypeVersion="8" ma:contentTypeDescription="Create a new document." ma:contentTypeScope="" ma:versionID="3db7b68ae5b75d79083eb213e8f45d17">
  <xsd:schema xmlns:xsd="http://www.w3.org/2001/XMLSchema" xmlns:xs="http://www.w3.org/2001/XMLSchema" xmlns:p="http://schemas.microsoft.com/office/2006/metadata/properties" xmlns:ns3="bff4c704-432d-4070-8c1d-cb7493b0e4fc" targetNamespace="http://schemas.microsoft.com/office/2006/metadata/properties" ma:root="true" ma:fieldsID="954ff7dfcd8e5f7a4028fcce77357a29" ns3:_="">
    <xsd:import namespace="bff4c704-432d-4070-8c1d-cb7493b0e4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f4c704-432d-4070-8c1d-cb7493b0e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CA87DB-55E2-4CA9-864B-5F6A9494BD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52E956-22EB-4E14-9827-C651C3325EC0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ff4c704-432d-4070-8c1d-cb7493b0e4fc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11806FA-490F-4F0B-86D5-1F9B4528B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f4c704-432d-4070-8c1d-cb7493b0e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Labor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ns, Katrina N - OSHA</dc:creator>
  <cp:keywords/>
  <dc:description/>
  <cp:lastModifiedBy>Bouchet, Nicole - OASAM OCIO</cp:lastModifiedBy>
  <cp:revision>11</cp:revision>
  <dcterms:created xsi:type="dcterms:W3CDTF">2022-06-17T18:55:00Z</dcterms:created>
  <dcterms:modified xsi:type="dcterms:W3CDTF">2022-06-23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97D14C0D875843B0DB02E8B4BD4F3E</vt:lpwstr>
  </property>
</Properties>
</file>